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BF0168" w14:textId="61381987" w:rsidR="006D767F" w:rsidRDefault="00D57342" w:rsidP="00D57342">
      <w:pPr>
        <w:spacing w:beforeLines="200" w:before="624" w:afterLines="200" w:after="624"/>
        <w:rPr>
          <w:rFonts w:ascii="黑体" w:eastAsia="黑体" w:hAnsi="黑体"/>
          <w:sz w:val="44"/>
          <w:szCs w:val="44"/>
        </w:rPr>
      </w:pPr>
      <w:r w:rsidRPr="00D57342">
        <w:rPr>
          <w:noProof/>
        </w:rPr>
        <w:drawing>
          <wp:anchor distT="0" distB="0" distL="114300" distR="114300" simplePos="0" relativeHeight="251658240" behindDoc="0" locked="0" layoutInCell="1" allowOverlap="1" wp14:anchorId="4A3D75BC" wp14:editId="13D5776F">
            <wp:simplePos x="0" y="0"/>
            <wp:positionH relativeFrom="column">
              <wp:posOffset>4537489</wp:posOffset>
            </wp:positionH>
            <wp:positionV relativeFrom="paragraph">
              <wp:posOffset>142184</wp:posOffset>
            </wp:positionV>
            <wp:extent cx="1003300" cy="1003300"/>
            <wp:effectExtent l="0" t="0" r="6350" b="635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6B5FAF" w14:textId="06CA522A" w:rsidR="006B6B95" w:rsidRDefault="003812B2" w:rsidP="006D767F">
      <w:pPr>
        <w:spacing w:beforeLines="200" w:before="624" w:afterLines="200" w:after="624"/>
        <w:jc w:val="center"/>
        <w:rPr>
          <w:rFonts w:ascii="黑体" w:eastAsia="黑体" w:hAnsi="黑体"/>
          <w:sz w:val="44"/>
          <w:szCs w:val="44"/>
        </w:rPr>
      </w:pPr>
      <w:r>
        <w:rPr>
          <w:rFonts w:ascii="黑体" w:eastAsia="黑体" w:hAnsi="黑体" w:hint="eastAsia"/>
          <w:sz w:val="44"/>
          <w:szCs w:val="44"/>
        </w:rPr>
        <w:t>系统分析与设计课程设计</w:t>
      </w:r>
      <w:r w:rsidR="006D767F" w:rsidRPr="006D767F">
        <w:rPr>
          <w:rFonts w:ascii="黑体" w:eastAsia="黑体" w:hAnsi="黑体" w:hint="eastAsia"/>
          <w:sz w:val="44"/>
          <w:szCs w:val="44"/>
        </w:rPr>
        <w:t>实验报告</w:t>
      </w:r>
    </w:p>
    <w:p w14:paraId="5A93C68E" w14:textId="72351378" w:rsidR="006D767F" w:rsidRDefault="006D767F" w:rsidP="006D767F">
      <w:pPr>
        <w:spacing w:beforeLines="200" w:before="624" w:afterLines="200" w:after="624"/>
        <w:jc w:val="center"/>
        <w:rPr>
          <w:rFonts w:ascii="黑体" w:eastAsia="黑体" w:hAnsi="黑体"/>
          <w:sz w:val="44"/>
          <w:szCs w:val="44"/>
        </w:rPr>
      </w:pPr>
    </w:p>
    <w:p w14:paraId="7938D348" w14:textId="4D9742C2" w:rsidR="006D767F" w:rsidRDefault="006D767F" w:rsidP="006D767F">
      <w:pPr>
        <w:spacing w:beforeLines="200" w:before="624" w:afterLines="200" w:after="624"/>
        <w:jc w:val="center"/>
        <w:rPr>
          <w:rFonts w:ascii="黑体" w:eastAsia="黑体" w:hAnsi="黑体"/>
          <w:sz w:val="44"/>
          <w:szCs w:val="44"/>
        </w:rPr>
      </w:pPr>
    </w:p>
    <w:p w14:paraId="37321A73" w14:textId="77777777" w:rsidR="006D767F" w:rsidRDefault="006D767F" w:rsidP="00D57342">
      <w:pPr>
        <w:spacing w:beforeLines="200" w:before="624" w:afterLines="200" w:after="624"/>
        <w:rPr>
          <w:rFonts w:ascii="黑体" w:eastAsia="黑体" w:hAnsi="黑体"/>
          <w:sz w:val="44"/>
          <w:szCs w:val="44"/>
        </w:rPr>
      </w:pPr>
    </w:p>
    <w:p w14:paraId="0A339BC2" w14:textId="037B44E4" w:rsidR="006D767F" w:rsidRPr="006D767F" w:rsidRDefault="006D767F" w:rsidP="006D767F">
      <w:pPr>
        <w:spacing w:line="360" w:lineRule="auto"/>
        <w:ind w:firstLineChars="900" w:firstLine="2520"/>
        <w:jc w:val="left"/>
        <w:rPr>
          <w:rFonts w:ascii="黑体" w:eastAsia="黑体" w:hAnsi="黑体"/>
          <w:sz w:val="28"/>
          <w:szCs w:val="28"/>
          <w:u w:val="single"/>
        </w:rPr>
      </w:pPr>
      <w:r w:rsidRPr="006D767F">
        <w:rPr>
          <w:rFonts w:ascii="黑体" w:eastAsia="黑体" w:hAnsi="黑体" w:hint="eastAsia"/>
          <w:sz w:val="28"/>
          <w:szCs w:val="28"/>
        </w:rPr>
        <w:t>学号：</w:t>
      </w:r>
      <w:r>
        <w:rPr>
          <w:rFonts w:ascii="黑体" w:eastAsia="黑体" w:hAnsi="黑体"/>
          <w:sz w:val="28"/>
          <w:szCs w:val="28"/>
          <w:u w:val="single"/>
        </w:rPr>
        <w:t xml:space="preserve"> </w:t>
      </w:r>
    </w:p>
    <w:p w14:paraId="34F35663" w14:textId="2B0E7E4D" w:rsidR="006D767F" w:rsidRPr="006D767F" w:rsidRDefault="006D767F" w:rsidP="006D767F">
      <w:pPr>
        <w:spacing w:line="360" w:lineRule="auto"/>
        <w:ind w:firstLineChars="900" w:firstLine="2520"/>
        <w:jc w:val="left"/>
        <w:rPr>
          <w:rFonts w:ascii="黑体" w:eastAsia="黑体" w:hAnsi="黑体"/>
          <w:sz w:val="28"/>
          <w:szCs w:val="28"/>
        </w:rPr>
      </w:pPr>
      <w:r w:rsidRPr="006D767F">
        <w:rPr>
          <w:rFonts w:ascii="黑体" w:eastAsia="黑体" w:hAnsi="黑体" w:hint="eastAsia"/>
          <w:sz w:val="28"/>
          <w:szCs w:val="28"/>
        </w:rPr>
        <w:t>姓名：</w:t>
      </w:r>
      <w:r>
        <w:rPr>
          <w:rFonts w:ascii="黑体" w:eastAsia="黑体" w:hAnsi="黑体"/>
          <w:sz w:val="28"/>
          <w:szCs w:val="28"/>
          <w:u w:val="single"/>
        </w:rPr>
        <w:t xml:space="preserve"> </w:t>
      </w:r>
    </w:p>
    <w:p w14:paraId="7C290AFB" w14:textId="66100E89" w:rsidR="006D767F" w:rsidRPr="00963909" w:rsidRDefault="006D767F" w:rsidP="006D767F">
      <w:pPr>
        <w:spacing w:line="360" w:lineRule="auto"/>
        <w:ind w:firstLineChars="700" w:firstLine="1960"/>
        <w:jc w:val="left"/>
        <w:rPr>
          <w:rFonts w:ascii="黑体" w:eastAsia="黑体" w:hAnsi="黑体"/>
          <w:sz w:val="28"/>
          <w:szCs w:val="28"/>
        </w:rPr>
      </w:pPr>
      <w:r w:rsidRPr="00963909">
        <w:rPr>
          <w:rFonts w:ascii="黑体" w:eastAsia="黑体" w:hAnsi="黑体" w:hint="eastAsia"/>
          <w:sz w:val="28"/>
          <w:szCs w:val="28"/>
        </w:rPr>
        <w:t>指导老师：</w:t>
      </w:r>
      <w:r w:rsidRPr="00963909">
        <w:rPr>
          <w:rFonts w:ascii="黑体" w:eastAsia="黑体" w:hAnsi="黑体"/>
          <w:sz w:val="28"/>
          <w:szCs w:val="28"/>
          <w:u w:val="single"/>
        </w:rPr>
        <w:t xml:space="preserve"> </w:t>
      </w:r>
    </w:p>
    <w:p w14:paraId="4FE0AE60" w14:textId="110A9150" w:rsidR="006D767F" w:rsidRPr="00963909" w:rsidRDefault="006D767F" w:rsidP="006D767F">
      <w:pPr>
        <w:spacing w:line="360" w:lineRule="auto"/>
        <w:ind w:firstLineChars="700" w:firstLine="1960"/>
        <w:jc w:val="left"/>
        <w:rPr>
          <w:rFonts w:ascii="黑体" w:eastAsia="黑体" w:hAnsi="黑体"/>
          <w:sz w:val="28"/>
          <w:szCs w:val="28"/>
          <w:u w:val="single"/>
        </w:rPr>
      </w:pPr>
      <w:r w:rsidRPr="00963909">
        <w:rPr>
          <w:rFonts w:ascii="黑体" w:eastAsia="黑体" w:hAnsi="黑体" w:hint="eastAsia"/>
          <w:sz w:val="28"/>
          <w:szCs w:val="28"/>
        </w:rPr>
        <w:t>完成时间：</w:t>
      </w:r>
      <w:r w:rsidRPr="00963909">
        <w:rPr>
          <w:rFonts w:ascii="黑体" w:eastAsia="黑体" w:hAnsi="黑体"/>
          <w:sz w:val="28"/>
          <w:szCs w:val="28"/>
          <w:u w:val="single"/>
        </w:rPr>
        <w:t xml:space="preserve"> </w:t>
      </w:r>
    </w:p>
    <w:p w14:paraId="53DDB116" w14:textId="7ADF7573" w:rsidR="006D767F" w:rsidRPr="00963909" w:rsidRDefault="006D767F" w:rsidP="006D767F">
      <w:pPr>
        <w:spacing w:line="360" w:lineRule="auto"/>
        <w:ind w:firstLineChars="700" w:firstLine="1960"/>
        <w:jc w:val="left"/>
        <w:rPr>
          <w:rFonts w:ascii="黑体" w:eastAsia="黑体" w:hAnsi="黑体"/>
          <w:sz w:val="28"/>
          <w:szCs w:val="28"/>
          <w:u w:val="single"/>
        </w:rPr>
      </w:pPr>
    </w:p>
    <w:p w14:paraId="69A9C286" w14:textId="3098715D" w:rsidR="006D767F" w:rsidRPr="00963909" w:rsidRDefault="006D767F" w:rsidP="006D767F">
      <w:pPr>
        <w:spacing w:line="360" w:lineRule="auto"/>
        <w:ind w:firstLineChars="700" w:firstLine="1960"/>
        <w:jc w:val="left"/>
        <w:rPr>
          <w:rFonts w:ascii="黑体" w:eastAsia="黑体" w:hAnsi="黑体"/>
          <w:sz w:val="28"/>
          <w:szCs w:val="28"/>
          <w:u w:val="single"/>
        </w:rPr>
      </w:pPr>
    </w:p>
    <w:p w14:paraId="419B2620" w14:textId="661B48A2" w:rsidR="006D767F" w:rsidRPr="00963909" w:rsidRDefault="006D767F" w:rsidP="006D767F">
      <w:pPr>
        <w:spacing w:line="360" w:lineRule="auto"/>
        <w:jc w:val="left"/>
        <w:rPr>
          <w:rFonts w:ascii="黑体" w:eastAsia="黑体" w:hAnsi="黑体"/>
          <w:sz w:val="28"/>
          <w:szCs w:val="28"/>
          <w:u w:val="single"/>
        </w:rPr>
      </w:pPr>
    </w:p>
    <w:p w14:paraId="6FA7AA7A" w14:textId="43A1B49D" w:rsidR="00683DC3" w:rsidRPr="00963909" w:rsidRDefault="00683DC3" w:rsidP="00683DC3">
      <w:pPr>
        <w:pStyle w:val="1"/>
        <w:spacing w:line="240" w:lineRule="auto"/>
        <w:rPr>
          <w:rFonts w:ascii="Times New Roman" w:eastAsia="微软雅黑" w:hAnsi="Times New Roman"/>
          <w:sz w:val="36"/>
        </w:rPr>
      </w:pPr>
      <w:r w:rsidRPr="00963909">
        <w:rPr>
          <w:rFonts w:ascii="Times New Roman" w:eastAsia="微软雅黑" w:hAnsi="Times New Roman" w:hint="eastAsia"/>
          <w:sz w:val="36"/>
        </w:rPr>
        <w:lastRenderedPageBreak/>
        <w:t>实验</w:t>
      </w:r>
      <w:r w:rsidR="00B23B0A" w:rsidRPr="00963909">
        <w:rPr>
          <w:rFonts w:ascii="Times New Roman" w:eastAsia="微软雅黑" w:hAnsi="Times New Roman" w:hint="eastAsia"/>
          <w:sz w:val="36"/>
        </w:rPr>
        <w:t>三</w:t>
      </w:r>
    </w:p>
    <w:p w14:paraId="0E440D86" w14:textId="529E70D1" w:rsidR="00683DC3" w:rsidRPr="00963909" w:rsidRDefault="00683DC3" w:rsidP="00683DC3">
      <w:pPr>
        <w:pStyle w:val="2"/>
        <w:spacing w:before="120" w:after="120" w:line="415" w:lineRule="auto"/>
        <w:rPr>
          <w:sz w:val="30"/>
        </w:rPr>
      </w:pPr>
      <w:r w:rsidRPr="00963909">
        <w:rPr>
          <w:rFonts w:hint="eastAsia"/>
          <w:sz w:val="30"/>
        </w:rPr>
        <w:t>实验结果</w:t>
      </w:r>
    </w:p>
    <w:p w14:paraId="7AACCD37" w14:textId="51B866DC" w:rsidR="004A041C" w:rsidRPr="00963909" w:rsidRDefault="00AF00B3" w:rsidP="004A041C">
      <w:pPr>
        <w:spacing w:beforeLines="50" w:before="156"/>
        <w:jc w:val="center"/>
        <w:rPr>
          <w:noProof/>
        </w:rPr>
      </w:pPr>
      <w:r w:rsidRPr="00963909">
        <w:rPr>
          <w:noProof/>
        </w:rPr>
        <w:drawing>
          <wp:inline distT="0" distB="0" distL="0" distR="0" wp14:anchorId="2A4EE9F4" wp14:editId="6AAA674B">
            <wp:extent cx="5274310" cy="360743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0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707" w:rsidRPr="00963909">
        <w:rPr>
          <w:noProof/>
        </w:rPr>
        <w:t xml:space="preserve"> </w:t>
      </w:r>
    </w:p>
    <w:p w14:paraId="4E12D326" w14:textId="3AEAB062" w:rsidR="002D6707" w:rsidRPr="00963909" w:rsidRDefault="002D6707" w:rsidP="002D6707">
      <w:pPr>
        <w:spacing w:beforeLines="50" w:before="156"/>
        <w:jc w:val="left"/>
        <w:rPr>
          <w:noProof/>
        </w:rPr>
      </w:pPr>
      <w:r w:rsidRPr="00963909">
        <w:rPr>
          <w:noProof/>
        </w:rPr>
        <w:t xml:space="preserve"> </w:t>
      </w:r>
    </w:p>
    <w:p w14:paraId="78032994" w14:textId="5DF4005A" w:rsidR="00683DC3" w:rsidRPr="00963909" w:rsidRDefault="00683DC3" w:rsidP="00683DC3">
      <w:pPr>
        <w:pStyle w:val="2"/>
        <w:spacing w:before="120" w:after="120" w:line="415" w:lineRule="auto"/>
        <w:rPr>
          <w:sz w:val="30"/>
        </w:rPr>
      </w:pPr>
      <w:r w:rsidRPr="00963909">
        <w:rPr>
          <w:rFonts w:hint="eastAsia"/>
          <w:sz w:val="30"/>
        </w:rPr>
        <w:t>主要代码</w:t>
      </w:r>
    </w:p>
    <w:p w14:paraId="0A6029F3" w14:textId="77777777" w:rsidR="00AF00B3" w:rsidRPr="00963909" w:rsidRDefault="00AF00B3" w:rsidP="00AF00B3">
      <w:proofErr w:type="spellStart"/>
      <w:r w:rsidRPr="00963909">
        <w:rPr>
          <w:rFonts w:hint="eastAsia"/>
        </w:rPr>
        <w:t>Form</w:t>
      </w:r>
      <w:r w:rsidRPr="00963909">
        <w:t>Main.cs</w:t>
      </w:r>
      <w:proofErr w:type="spellEnd"/>
    </w:p>
    <w:p w14:paraId="2636139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;</w:t>
      </w:r>
    </w:p>
    <w:p w14:paraId="039B491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Collections.Generic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774ED00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ComponentModel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58E88C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Data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6820E97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Drawing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1A9718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6C74B56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Windows.Form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45F680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6B270FC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amespac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BankCustoms</w:t>
      </w:r>
      <w:proofErr w:type="spellEnd"/>
    </w:p>
    <w:p w14:paraId="54958F2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08A18BD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artial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2B91AF"/>
          <w:kern w:val="0"/>
          <w:sz w:val="19"/>
          <w:szCs w:val="19"/>
        </w:rPr>
        <w:t>FormMain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: Form</w:t>
      </w:r>
    </w:p>
    <w:p w14:paraId="387E3AD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5DA49A2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nu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bookmarkStart w:id="0" w:name="_Hlk46818419"/>
      <w:proofErr w:type="spellStart"/>
      <w:r w:rsidRPr="00963909">
        <w:rPr>
          <w:rFonts w:ascii="新宋体" w:eastAsia="新宋体" w:cs="新宋体"/>
          <w:color w:val="2B91AF"/>
          <w:kern w:val="0"/>
          <w:sz w:val="19"/>
          <w:szCs w:val="19"/>
        </w:rPr>
        <w:t>CustomType</w:t>
      </w:r>
      <w:bookmarkEnd w:id="0"/>
      <w:proofErr w:type="spellEnd"/>
    </w:p>
    <w:p w14:paraId="0EBBC08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53D5275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 w:hint="eastAsia"/>
          <w:color w:val="000000"/>
          <w:kern w:val="0"/>
          <w:sz w:val="19"/>
          <w:szCs w:val="19"/>
        </w:rPr>
        <w:t>活期存款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,</w:t>
      </w:r>
    </w:p>
    <w:p w14:paraId="33535F4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</w:t>
      </w:r>
      <w:r w:rsidRPr="00963909">
        <w:rPr>
          <w:rFonts w:ascii="新宋体" w:eastAsia="新宋体" w:cs="新宋体" w:hint="eastAsia"/>
          <w:color w:val="000000"/>
          <w:kern w:val="0"/>
          <w:sz w:val="19"/>
          <w:szCs w:val="19"/>
        </w:rPr>
        <w:t>定期存款</w:t>
      </w:r>
    </w:p>
    <w:p w14:paraId="207B918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3F8B5E68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2B91AF"/>
          <w:kern w:val="0"/>
          <w:sz w:val="19"/>
          <w:szCs w:val="19"/>
        </w:rPr>
        <w:t>FormMain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)</w:t>
      </w:r>
    </w:p>
    <w:p w14:paraId="60B19E9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191EB6E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nitializeComponen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4A5C0C98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将存款类型值添入到下拉列表框中</w:t>
      </w:r>
    </w:p>
    <w:p w14:paraId="485BF80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comboBoxAccountType.Items.AddRange(Enum.GetNames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ypeo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CustomType)));</w:t>
      </w:r>
    </w:p>
    <w:p w14:paraId="0B4762C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CA599F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/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活期存款</w:t>
      </w:r>
    </w:p>
    <w:p w14:paraId="0810E75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bookmarkStart w:id="1" w:name="_Hlk46818501"/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reateCustom</w:t>
      </w:r>
      <w:bookmarkEnd w:id="1"/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Typ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Typ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user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nitMon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0B86933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44CABD2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bookmarkStart w:id="2" w:name="_Hlk46818525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Typ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=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Typ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</w:t>
      </w:r>
      <w:r w:rsidRPr="00963909">
        <w:rPr>
          <w:rFonts w:ascii="新宋体" w:eastAsia="新宋体" w:cs="新宋体" w:hint="eastAsia"/>
          <w:color w:val="000000"/>
          <w:kern w:val="0"/>
          <w:sz w:val="19"/>
          <w:szCs w:val="19"/>
        </w:rPr>
        <w:t>活期存款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  <w:bookmarkEnd w:id="2"/>
    </w:p>
    <w:p w14:paraId="30C7A45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75F94EC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ry</w:t>
      </w:r>
    </w:p>
    <w:p w14:paraId="78506E6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40A8492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new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user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nitMon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130B07A8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ers.Add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user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new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29316B2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{0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开户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user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nitMon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)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new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7E7CC8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429EDE7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atch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Exception err)</w:t>
      </w:r>
    </w:p>
    <w:p w14:paraId="63CA542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640A2CF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rr.Messag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756CA5D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6422672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16DCBC7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2D36943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21E004C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定期存款</w:t>
      </w:r>
    </w:p>
    <w:p w14:paraId="2A240C2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ry</w:t>
      </w:r>
    </w:p>
    <w:p w14:paraId="43F20C8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37D870C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new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user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nitMon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056AC62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ers.Add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user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new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C3F98E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{0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开户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user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nitMon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)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new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5EDAE47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0E7B626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atch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Exception err)</w:t>
      </w:r>
    </w:p>
    <w:p w14:paraId="2E7AD39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391467A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rr.Messag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5EDA428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7637C18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5407917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16431C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//将活期存款操作信息添加到状态信息列表中</w:t>
      </w:r>
    </w:p>
    <w:p w14:paraId="3BD7B92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bookmarkStart w:id="3" w:name="_Hlk46818823"/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bookmarkEnd w:id="3"/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prompt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custom)</w:t>
      </w:r>
    </w:p>
    <w:p w14:paraId="5DE6D6A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{</w:t>
      </w:r>
    </w:p>
    <w:p w14:paraId="7BC6659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bookmarkStart w:id="4" w:name="_Hlk46818895"/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listBoxStatus.Items.Add</w:t>
      </w:r>
      <w:bookmarkEnd w:id="4"/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 xml:space="preserve">"{0}, 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：帐户名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，账号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2:d4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，当前余额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3:n2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,</w:t>
      </w:r>
    </w:p>
    <w:p w14:paraId="05343B4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prompt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Number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);</w:t>
      </w:r>
    </w:p>
    <w:p w14:paraId="3FD3028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1D142EC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//将定期存款操作信息添加到状态信息列表中</w:t>
      </w:r>
    </w:p>
    <w:p w14:paraId="2A52BA2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prompt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custom)</w:t>
      </w:r>
    </w:p>
    <w:p w14:paraId="42BBE5F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3D7254B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listBoxStatus.Items.Add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 xml:space="preserve">"{0}, 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：帐户名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，账号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2:d4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，当前余额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3:n2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,</w:t>
      </w:r>
    </w:p>
    <w:p w14:paraId="66284FA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prompt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Number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);</w:t>
      </w:r>
    </w:p>
    <w:p w14:paraId="3384F12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0E24D23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//存款button操作</w:t>
      </w:r>
    </w:p>
    <w:p w14:paraId="35A2634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bookmarkStart w:id="5" w:name="_Hlk46818924"/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buttonDeposit_Click</w:t>
      </w:r>
      <w:bookmarkEnd w:id="5"/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objec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sender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ventArg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e)</w:t>
      </w:r>
    </w:p>
    <w:p w14:paraId="31C74A9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4585A51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money;</w:t>
      </w:r>
    </w:p>
    <w:p w14:paraId="331AAD6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TryPars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Money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ou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money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217B510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12DFBEF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存款金额错误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无法存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Buttons.OK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Icon.Question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2CAD4878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EC1F56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41F0CAD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omboBoxAccountType.SelectedItem.ToString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() == 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活期存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4DA239B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638D611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ers.ContainsK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41D1DAD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2AC521C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reate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Typ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</w:t>
      </w:r>
      <w:r w:rsidRPr="00963909">
        <w:rPr>
          <w:rFonts w:ascii="新宋体" w:eastAsia="新宋体" w:cs="新宋体" w:hint="eastAsia"/>
          <w:color w:val="000000"/>
          <w:kern w:val="0"/>
          <w:sz w:val="19"/>
          <w:szCs w:val="19"/>
        </w:rPr>
        <w:t>活期存款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, money);</w:t>
      </w:r>
    </w:p>
    <w:p w14:paraId="67ADA78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0C01F1B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41A3C2D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4277850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ry</w:t>
      </w:r>
    </w:p>
    <w:p w14:paraId="7E3666B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080F047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custom =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er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];</w:t>
      </w:r>
    </w:p>
    <w:p w14:paraId="432A696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</w:t>
      </w:r>
      <w:bookmarkStart w:id="6" w:name="_Hlk46819017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Diposit</w:t>
      </w:r>
      <w:bookmarkEnd w:id="6"/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money);</w:t>
      </w:r>
    </w:p>
    <w:p w14:paraId="4D1A3BA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{0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存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, money), custom);</w:t>
      </w:r>
    </w:p>
    <w:p w14:paraId="027062F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2C90A47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atch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Exception err)</w:t>
      </w:r>
    </w:p>
    <w:p w14:paraId="44037A0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546D198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rr.Messag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78788E8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4401C0D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    }</w:t>
      </w:r>
    </w:p>
    <w:p w14:paraId="1250D20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4197088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5A2FDC2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791E3A6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ers.ContainsK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17B2968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3944585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reate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Typ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</w:t>
      </w:r>
      <w:r w:rsidRPr="00963909">
        <w:rPr>
          <w:rFonts w:ascii="新宋体" w:eastAsia="新宋体" w:cs="新宋体" w:hint="eastAsia"/>
          <w:color w:val="000000"/>
          <w:kern w:val="0"/>
          <w:sz w:val="19"/>
          <w:szCs w:val="19"/>
        </w:rPr>
        <w:t>定期存款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, money);</w:t>
      </w:r>
    </w:p>
    <w:p w14:paraId="0DFD98B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54D7495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622476C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2BEE702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ry</w:t>
      </w:r>
    </w:p>
    <w:p w14:paraId="7551BEF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5C18F7E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custom =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er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];</w:t>
      </w:r>
    </w:p>
    <w:p w14:paraId="44EB4CD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Diposi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money);</w:t>
      </w:r>
    </w:p>
    <w:p w14:paraId="11EF612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{0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存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, money), custom);</w:t>
      </w:r>
    </w:p>
    <w:p w14:paraId="276E932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580FCFF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atch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Exception err)</w:t>
      </w:r>
    </w:p>
    <w:p w14:paraId="71A9917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113F5E0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rr.Messag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4707D31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123A064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571095D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3251E34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0A87EF4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//取款button操作</w:t>
      </w:r>
    </w:p>
    <w:p w14:paraId="1BF37F9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bookmarkStart w:id="7" w:name="_Hlk46818934"/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buttonWithdraw_Click</w:t>
      </w:r>
      <w:bookmarkEnd w:id="7"/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objec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sender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ventArg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e)</w:t>
      </w:r>
    </w:p>
    <w:p w14:paraId="6773776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53B9CF8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money;</w:t>
      </w:r>
    </w:p>
    <w:p w14:paraId="1A5ACDE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TryPars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Money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ou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money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2899CD5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2F66715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取款金额错误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无法取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Buttons.OK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Icon.Question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081628E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52C4F7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1FF1FD8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omboBoxAccountType.SelectedItem.ToString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() == 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活期存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2198B1D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79EC222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ers.ContainsK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72E64AB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07CC482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无此帐户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 xml:space="preserve"> 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取款失败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Buttons.OK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Icon.Question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42F8267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44E9064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3AA2206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78C267C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ry</w:t>
      </w:r>
    </w:p>
    <w:p w14:paraId="5515603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        {</w:t>
      </w:r>
    </w:p>
    <w:p w14:paraId="30190D1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custom =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er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];</w:t>
      </w:r>
    </w:p>
    <w:p w14:paraId="4C18603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获取结算前活期存款余额</w:t>
      </w:r>
    </w:p>
    <w:p w14:paraId="5E30A3B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balance =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B051C4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取款</w:t>
      </w:r>
    </w:p>
    <w:p w14:paraId="5E1B0BF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</w:t>
      </w:r>
      <w:bookmarkStart w:id="8" w:name="_Hlk46819048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Withdraw</w:t>
      </w:r>
      <w:bookmarkEnd w:id="8"/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money);</w:t>
      </w:r>
    </w:p>
    <w:p w14:paraId="4EA5D3D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{0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取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，结算利息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2:n2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money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+ money - balance), custom);</w:t>
      </w:r>
    </w:p>
    <w:p w14:paraId="4ABD079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50DA25C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atch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Exception err)</w:t>
      </w:r>
    </w:p>
    <w:p w14:paraId="5BE8BE1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0AD0DD3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rr.Messag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09C403B8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3FCF50C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0F5BDA1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51C9488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31EFCC5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577EFE0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ers.ContainsK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3DE3EC8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6BF66B7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无此帐户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取款失败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Buttons.OK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Icon.Question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78554F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0119BCD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536E123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40BCC15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ry</w:t>
      </w:r>
    </w:p>
    <w:p w14:paraId="2451D5E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7287308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custom =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er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];</w:t>
      </w:r>
    </w:p>
    <w:p w14:paraId="475E1E7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获取结算前定期存款余额</w:t>
      </w:r>
    </w:p>
    <w:p w14:paraId="00C45AB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balance =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7D9900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取款</w:t>
      </w:r>
    </w:p>
    <w:p w14:paraId="40780D9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Withdra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money);</w:t>
      </w:r>
    </w:p>
    <w:p w14:paraId="58ADB75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{0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取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，结算利息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2:n2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money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+ money - balance), custom);</w:t>
      </w:r>
    </w:p>
    <w:p w14:paraId="1B5FCBE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451EB02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atch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Exception err)</w:t>
      </w:r>
    </w:p>
    <w:p w14:paraId="455830A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634EDC1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rr.Messag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35D65D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1119F2D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2B86830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625DFB6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A82D0B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//显示账户信息</w:t>
      </w:r>
    </w:p>
    <w:p w14:paraId="178F14E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buttonShowCustoms_Click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objec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sender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ventArg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e)</w:t>
      </w:r>
    </w:p>
    <w:p w14:paraId="6722339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{</w:t>
      </w:r>
    </w:p>
    <w:p w14:paraId="2621245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listBoxStatus.Items.Clear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607C995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or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&lt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ers.Coun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++)</w:t>
      </w:r>
    </w:p>
    <w:p w14:paraId="27146A9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554ADD1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活期存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ers.Value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]);</w:t>
      </w:r>
    </w:p>
    <w:p w14:paraId="3411270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1112352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or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&lt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ers.Coun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++)</w:t>
      </w:r>
    </w:p>
    <w:p w14:paraId="028E8A5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315EE02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定期存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ers.Value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]);</w:t>
      </w:r>
    </w:p>
    <w:p w14:paraId="1FCA5E9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319B7B3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34D35F0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2BF0514D" w14:textId="77777777" w:rsidR="00AF00B3" w:rsidRPr="00963909" w:rsidRDefault="00AF00B3" w:rsidP="00AF00B3">
      <w:pPr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3D6BC9B2" w14:textId="77777777" w:rsidR="00AF00B3" w:rsidRPr="00963909" w:rsidRDefault="00AF00B3" w:rsidP="00AF00B3">
      <w:pPr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6B257985" w14:textId="77777777" w:rsidR="00AF00B3" w:rsidRPr="00963909" w:rsidRDefault="00AF00B3" w:rsidP="00AF00B3">
      <w:proofErr w:type="spellStart"/>
      <w:r w:rsidRPr="00963909">
        <w:rPr>
          <w:rFonts w:hint="eastAsia"/>
        </w:rPr>
        <w:t>Custom</w:t>
      </w:r>
      <w:r w:rsidRPr="00963909">
        <w:t>.cs</w:t>
      </w:r>
      <w:proofErr w:type="spellEnd"/>
    </w:p>
    <w:p w14:paraId="17B3C49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;</w:t>
      </w:r>
    </w:p>
    <w:p w14:paraId="66890C8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Collections.Generic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32B34C3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37F053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amespac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BankCustoms</w:t>
      </w:r>
      <w:proofErr w:type="spellEnd"/>
    </w:p>
    <w:p w14:paraId="5AF8BE4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13A9018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2B91AF"/>
          <w:kern w:val="0"/>
          <w:sz w:val="19"/>
          <w:szCs w:val="19"/>
        </w:rPr>
        <w:t>Custom</w:t>
      </w:r>
    </w:p>
    <w:p w14:paraId="55ABD64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3C47696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帐户名</w:t>
      </w:r>
    </w:p>
    <w:p w14:paraId="1AA2B26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外部无法访问</w:t>
      </w:r>
    </w:p>
    <w:p w14:paraId="6EA34FD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otecte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ame</w:t>
      </w:r>
      <w:proofErr w:type="spellEnd"/>
    </w:p>
    <w:p w14:paraId="0A3BDCC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359286B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</w:p>
    <w:p w14:paraId="5146864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19991D7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20B49E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261DD75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</w:p>
    <w:p w14:paraId="61DAEA9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26666F5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IsNullOrEmpt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(value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42CAE15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7C343E1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hro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Exception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名不能为空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 xml:space="preserve"> 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7B3EF6F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3995FA7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49B7584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19C1EDC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or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&lt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value.Length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++)</w:t>
      </w:r>
    </w:p>
    <w:p w14:paraId="3FCC23F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158D974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har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IsLetter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value[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]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73F2182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{</w:t>
      </w:r>
    </w:p>
    <w:p w14:paraId="299545F8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hro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Exception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名中不能有非法字符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5EA9FEC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}</w:t>
      </w:r>
    </w:p>
    <w:p w14:paraId="3A9F0CC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02B9FFE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{</w:t>
      </w:r>
    </w:p>
    <w:p w14:paraId="349AA04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value;</w:t>
      </w:r>
    </w:p>
    <w:p w14:paraId="2B02899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}</w:t>
      </w:r>
    </w:p>
    <w:p w14:paraId="1B6594F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23108E2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4D2AB13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79DD10D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30DB4EF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umber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;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帐户号</w:t>
      </w:r>
    </w:p>
    <w:p w14:paraId="6870106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otecte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umber</w:t>
      </w:r>
      <w:proofErr w:type="spellEnd"/>
    </w:p>
    <w:p w14:paraId="2E31F04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4CDB716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</w:p>
    <w:p w14:paraId="1999D98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3E39EAF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umber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EF84CB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26A4D94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</w:p>
    <w:p w14:paraId="1D308B3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6A5920E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umber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value;</w:t>
      </w:r>
    </w:p>
    <w:p w14:paraId="784F538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1643F1D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7A21E9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;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帐户余额</w:t>
      </w:r>
    </w:p>
    <w:p w14:paraId="317D9F3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otecte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</w:p>
    <w:p w14:paraId="3B51D89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4DEE3FD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</w:p>
    <w:p w14:paraId="4813FD0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41DF2B9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999351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7595EA3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</w:p>
    <w:p w14:paraId="1347821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3957AB0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value &lt;= 0)</w:t>
      </w:r>
    </w:p>
    <w:p w14:paraId="7348846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400D50D8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hro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Exception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余额需为正数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59E3431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7E90996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0C5AB18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0E5A6F0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value;</w:t>
      </w:r>
    </w:p>
    <w:p w14:paraId="3E621C3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54E2089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7E700D5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2BBD0BA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存款</w:t>
      </w:r>
    </w:p>
    <w:p w14:paraId="0E74533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Diposi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money)</w:t>
      </w:r>
    </w:p>
    <w:p w14:paraId="1FAA420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61B2B09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money &lt;= 0)</w:t>
      </w:r>
    </w:p>
    <w:p w14:paraId="1F2EAD9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5CC5331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hro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Exception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存款余额需为正数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1445178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39A35AC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4ADF210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6D029FA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修改余额</w:t>
      </w:r>
    </w:p>
    <w:p w14:paraId="18B36D3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+= money;</w:t>
      </w:r>
    </w:p>
    <w:p w14:paraId="367081C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1530C4F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0B00ADE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//取款</w:t>
      </w:r>
    </w:p>
    <w:p w14:paraId="341CCBB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irtua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Withdraw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money)</w:t>
      </w:r>
    </w:p>
    <w:p w14:paraId="4FBFFFE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13C9F5C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money &lt;= 0)</w:t>
      </w:r>
    </w:p>
    <w:p w14:paraId="45E67C2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3634D79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ro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xception(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取款余额需为正数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2440121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490248A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77AA222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54EC48A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money &gt;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07ACAB8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063E1B7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ro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xception(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错误！取款数大于余额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17B1470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06FEAF5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739A31C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7D7401C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-= money;</w:t>
      </w:r>
    </w:p>
    <w:p w14:paraId="6674CD3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29F0969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0DCCC9E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046AC0F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0E78BA7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489623B3" w14:textId="77777777" w:rsidR="00AF00B3" w:rsidRDefault="00AF00B3" w:rsidP="00AF00B3">
      <w:proofErr w:type="spellStart"/>
      <w:r>
        <w:rPr>
          <w:rFonts w:hint="eastAsia"/>
        </w:rPr>
        <w:t>Checking</w:t>
      </w:r>
      <w:r>
        <w:t>Custom.cs</w:t>
      </w:r>
      <w:proofErr w:type="spellEnd"/>
    </w:p>
    <w:p w14:paraId="42E453E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;</w:t>
      </w:r>
    </w:p>
    <w:p w14:paraId="4C73C8D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Collections.Generic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10EDC17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Tex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C23E3C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57E4F75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namespac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BankCustoms</w:t>
      </w:r>
      <w:proofErr w:type="spellEnd"/>
    </w:p>
    <w:p w14:paraId="05F1C67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2757480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2B91AF"/>
          <w:kern w:val="0"/>
          <w:sz w:val="19"/>
          <w:szCs w:val="19"/>
        </w:rPr>
        <w:t>CheckingCustom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: Custom</w:t>
      </w:r>
    </w:p>
    <w:p w14:paraId="5A72FFF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08D3B01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at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newAccountNumb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1;</w:t>
      </w:r>
    </w:p>
    <w:p w14:paraId="3C17C6D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loa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InterestRat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活期利率</w:t>
      </w:r>
    </w:p>
    <w:p w14:paraId="7732EC9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77AAF3D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</w:p>
    <w:p w14:paraId="745A0FC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3E1BD21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0.005f;</w:t>
      </w:r>
    </w:p>
    <w:p w14:paraId="4C58320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}</w:t>
      </w:r>
    </w:p>
    <w:p w14:paraId="6E84C0D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75E6C0B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Name</w:t>
      </w:r>
      <w:proofErr w:type="spellEnd"/>
    </w:p>
    <w:p w14:paraId="307BE06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1B5CCAF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</w:p>
    <w:p w14:paraId="51E3A07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248F4E7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ccount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8C3152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5F0E9FA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F0EBB0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Number</w:t>
      </w:r>
      <w:proofErr w:type="spellEnd"/>
    </w:p>
    <w:p w14:paraId="0328F53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5553653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</w:p>
    <w:p w14:paraId="7B5ED7F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008FAED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ccountNumb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3334A0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01AC5CF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C77545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</w:p>
    <w:p w14:paraId="18EAB52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7F348CC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</w:p>
    <w:p w14:paraId="1E09B8E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76079DF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ccountBalanc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1D44902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6A5A3C3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22C42DD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构造函数</w:t>
      </w:r>
    </w:p>
    <w:p w14:paraId="5B1E9B1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2B91AF"/>
          <w:kern w:val="0"/>
          <w:sz w:val="19"/>
          <w:szCs w:val="19"/>
        </w:rPr>
        <w:t>CheckingCustom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4030BE5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2902C22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newAccountNumb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&gt; 4999)</w:t>
      </w:r>
    </w:p>
    <w:p w14:paraId="69E04FD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5D6442A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ro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xception(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号已用完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A5EB09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4DA8ED6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64A8D89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3C89237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ccount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74218E0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ccountBalanc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653670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ccountNumb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newAccountNumb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8A5784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newAccountNumb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++;</w:t>
      </w:r>
    </w:p>
    <w:p w14:paraId="4F04F13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0BA7DE7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20E809A" w14:textId="77777777" w:rsidR="00AF00B3" w:rsidRPr="000F403F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0F403F">
        <w:rPr>
          <w:rFonts w:ascii="新宋体" w:eastAsia="新宋体" w:cs="新宋体" w:hint="eastAsia"/>
          <w:color w:val="008000"/>
          <w:kern w:val="0"/>
          <w:sz w:val="19"/>
          <w:szCs w:val="19"/>
        </w:rPr>
        <w:t>/</w:t>
      </w:r>
      <w:r w:rsidRPr="000F403F">
        <w:rPr>
          <w:rFonts w:ascii="新宋体" w:eastAsia="新宋体" w:cs="新宋体"/>
          <w:color w:val="008000"/>
          <w:kern w:val="0"/>
          <w:sz w:val="19"/>
          <w:szCs w:val="19"/>
        </w:rPr>
        <w:t>/</w:t>
      </w:r>
      <w:r w:rsidRPr="000F403F">
        <w:rPr>
          <w:rFonts w:ascii="新宋体" w:eastAsia="新宋体" w:cs="新宋体" w:hint="eastAsia"/>
          <w:color w:val="008000"/>
          <w:kern w:val="0"/>
          <w:sz w:val="19"/>
          <w:szCs w:val="19"/>
        </w:rPr>
        <w:t>取款</w:t>
      </w:r>
    </w:p>
    <w:p w14:paraId="41687A1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overrid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Withdraw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money)</w:t>
      </w:r>
    </w:p>
    <w:p w14:paraId="601FF47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44F2FAC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ccountBalanc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+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InterestRat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*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388AC9C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调用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Withdraw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取款</w:t>
      </w:r>
    </w:p>
    <w:p w14:paraId="3F6BC75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Withdraw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money);</w:t>
      </w:r>
    </w:p>
    <w:p w14:paraId="24CA10B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}</w:t>
      </w:r>
    </w:p>
    <w:p w14:paraId="76F12A3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1CECFD49" w14:textId="77777777" w:rsidR="00AF00B3" w:rsidRDefault="00AF00B3" w:rsidP="00AF00B3">
      <w:pPr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4ABD9EAE" w14:textId="77777777" w:rsidR="00AF00B3" w:rsidRDefault="00AF00B3" w:rsidP="00AF00B3"/>
    <w:p w14:paraId="677D45C9" w14:textId="77777777" w:rsidR="00AF00B3" w:rsidRPr="00940B97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940B97">
        <w:rPr>
          <w:rFonts w:ascii="新宋体" w:eastAsia="新宋体" w:cs="新宋体" w:hint="eastAsia"/>
          <w:color w:val="008000"/>
          <w:kern w:val="0"/>
          <w:sz w:val="19"/>
          <w:szCs w:val="19"/>
        </w:rPr>
        <w:t>//设计器</w:t>
      </w:r>
    </w:p>
    <w:p w14:paraId="4BEB224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namespac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BankCustoms</w:t>
      </w:r>
      <w:proofErr w:type="spellEnd"/>
    </w:p>
    <w:p w14:paraId="168F247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0C758EF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artia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2B91AF"/>
          <w:kern w:val="0"/>
          <w:sz w:val="19"/>
          <w:szCs w:val="19"/>
        </w:rPr>
        <w:t>FormMain</w:t>
      </w:r>
      <w:proofErr w:type="spellEnd"/>
    </w:p>
    <w:p w14:paraId="14FA6F0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6681219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ComponentModel.IContain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omponents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ul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2F2D92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3982711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otecte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overrid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Dispose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boo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disposing)</w:t>
      </w:r>
    </w:p>
    <w:p w14:paraId="5C39156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14F650E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disposing &amp;&amp; (components !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ul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)</w:t>
      </w:r>
    </w:p>
    <w:p w14:paraId="4889A06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62DA7E8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omponents.Dispos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73340FD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2F50003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Dispos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disposing);</w:t>
      </w:r>
    </w:p>
    <w:p w14:paraId="2B264EA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77A30C8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45240D3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#regio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Windows </w:t>
      </w:r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窗体设计器生成的代码</w:t>
      </w:r>
    </w:p>
    <w:p w14:paraId="131C4BD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3F96C59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InitializeCompone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</w:t>
      </w:r>
    </w:p>
    <w:p w14:paraId="1627BC3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0D6CCCA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mboBoxAccountTyp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Combo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21F3AC0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Butt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1C1BA3C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groupBox2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Group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6B678A5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User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Text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7E34405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Money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Text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359638A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6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abel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5F093FA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4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abel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00DBDEB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5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abel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0DFB94F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ist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078E2E4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Butt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7491623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Butt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0872D8E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SuspendLayout();</w:t>
      </w:r>
    </w:p>
    <w:p w14:paraId="38F8C9A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SuspendLayou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3B5CBF1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701AE03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mboBoxAccountType.FormattingEnable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219880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mboBoxAccountType.Locati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436, 19);</w:t>
      </w:r>
    </w:p>
    <w:p w14:paraId="38848F1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mboBoxAccountType.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comboBoxAccountType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073678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mboBoxAccountType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14, 20);</w:t>
      </w:r>
    </w:p>
    <w:p w14:paraId="7657D35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mboBoxAccountType.TabInde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2;</w:t>
      </w:r>
    </w:p>
    <w:p w14:paraId="225402B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0BF8998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.Locati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253, 88);</w:t>
      </w:r>
    </w:p>
    <w:p w14:paraId="5B264CE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.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buttonWithdraw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6760D54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13, 23);</w:t>
      </w:r>
    </w:p>
    <w:p w14:paraId="08E2770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.TabInde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2;</w:t>
      </w:r>
    </w:p>
    <w:p w14:paraId="72FC516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.Tex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取款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4CAE54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.UseVisualStyleBackColo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6CADC7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.Click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+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EventHandl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_Click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2F797F6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6318692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Controls.Add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mboBoxAccountTyp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3A86F0D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Controls.Add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User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5D2ECC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Controls.Add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Money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7D28BB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Controls.Add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6);</w:t>
      </w:r>
    </w:p>
    <w:p w14:paraId="1347149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Controls.Add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4);</w:t>
      </w:r>
    </w:p>
    <w:p w14:paraId="28EDE3A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Controls.Add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5);</w:t>
      </w:r>
    </w:p>
    <w:p w14:paraId="4942A49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groupBox2.Location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5, 13);</w:t>
      </w:r>
    </w:p>
    <w:p w14:paraId="1CB09CB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groupBox2.Name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groupBox2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3E79790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groupBox2.Size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590, 52);</w:t>
      </w:r>
    </w:p>
    <w:p w14:paraId="55255CE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TabIndex = 18;</w:t>
      </w:r>
    </w:p>
    <w:p w14:paraId="156B10A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groupBox2.TabStop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76B53C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groupBox2.Text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输入信息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7B79C31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093E6CB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UserName.Locati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89, 19);</w:t>
      </w:r>
    </w:p>
    <w:p w14:paraId="3ADCE7F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UserName.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textBoxUserName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7BBDFD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UserName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75, 21);</w:t>
      </w:r>
    </w:p>
    <w:p w14:paraId="0D88527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UserName.TabInde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</w:t>
      </w:r>
    </w:p>
    <w:p w14:paraId="41D1758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1B95A58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Money.Locati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275, 19);</w:t>
      </w:r>
    </w:p>
    <w:p w14:paraId="56FB6FA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Money.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textBoxMoney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6F7241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Money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86, 21);</w:t>
      </w:r>
    </w:p>
    <w:p w14:paraId="522FAE8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Money.TabInde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1;</w:t>
      </w:r>
    </w:p>
    <w:p w14:paraId="0A47C27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7DFC435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6.AutoSize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1B15BD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6.Location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377, 24);</w:t>
      </w:r>
    </w:p>
    <w:p w14:paraId="1C1C45B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6.Name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label6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3AAEFF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6.Size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53, 12);</w:t>
      </w:r>
    </w:p>
    <w:p w14:paraId="4FC5C8C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6.TabIndex = 0;</w:t>
      </w:r>
    </w:p>
    <w:p w14:paraId="71B53F0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6.Text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类型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13FF89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1E3074E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4.AutoSize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4007BC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4.Location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42, 22);</w:t>
      </w:r>
    </w:p>
    <w:p w14:paraId="619A842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4.Name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label4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7FCC785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4.Size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41, 12);</w:t>
      </w:r>
    </w:p>
    <w:p w14:paraId="6232DB2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4.TabIndex = 0;</w:t>
      </w:r>
    </w:p>
    <w:p w14:paraId="540E771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4.Text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名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9FC1E0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6818B68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5.AutoSize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171E430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5.Location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80, 24);</w:t>
      </w:r>
    </w:p>
    <w:p w14:paraId="7EFE97B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5.Name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label5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8104E4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5.Size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89, 12);</w:t>
      </w:r>
    </w:p>
    <w:p w14:paraId="7498F0F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5.TabIndex = 0;</w:t>
      </w:r>
    </w:p>
    <w:p w14:paraId="2A60D30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5.Text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存（取）款金额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F8D70D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502FB1A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.FormattingEnable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0BEB4D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.ItemHeigh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12;</w:t>
      </w:r>
    </w:p>
    <w:p w14:paraId="3F2DB61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.Locati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0, 131);</w:t>
      </w:r>
    </w:p>
    <w:p w14:paraId="57B04DF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.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listBoxStatus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1AC48B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605, 148);</w:t>
      </w:r>
    </w:p>
    <w:p w14:paraId="696D4BB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.TabInde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4;</w:t>
      </w:r>
    </w:p>
    <w:p w14:paraId="20FFC6F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.Locati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04, 88);</w:t>
      </w:r>
    </w:p>
    <w:p w14:paraId="0F81A14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.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buttonDeposit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7B1480D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11, 23);</w:t>
      </w:r>
    </w:p>
    <w:p w14:paraId="5CA0DCA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.TabInde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1;</w:t>
      </w:r>
    </w:p>
    <w:p w14:paraId="223EC7D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.Tex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存款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D84772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.UseVisualStyleBackColo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3DDB6E3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.Click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+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EventHandl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_Click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2620923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</w:t>
      </w:r>
    </w:p>
    <w:p w14:paraId="4A963E7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.Locati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407, 88);</w:t>
      </w:r>
    </w:p>
    <w:p w14:paraId="00E6559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.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buttonShowCustoms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1F6D26F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12, 23);</w:t>
      </w:r>
    </w:p>
    <w:p w14:paraId="397DA22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.TabInde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3;</w:t>
      </w:r>
    </w:p>
    <w:p w14:paraId="23C2D39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.Tex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显示帐户信息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43C8ED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.UseVisualStyleBackColo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2419EE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.Click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+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EventHandl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_Click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4A7A165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</w:t>
      </w:r>
    </w:p>
    <w:p w14:paraId="48B76B8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utoScaleDimension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F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6F, 12F);</w:t>
      </w:r>
    </w:p>
    <w:p w14:paraId="3FA42FA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utoScaleMod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AutoScaleMode.Fo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18C4A97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lient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623, 293);</w:t>
      </w:r>
    </w:p>
    <w:p w14:paraId="4BA693A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ntrols.Ad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507C0BF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ntrols.Ad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);</w:t>
      </w:r>
    </w:p>
    <w:p w14:paraId="41E404C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ntrols.Ad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399394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ntrols.Ad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0836A4C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ntrols.Ad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335CD75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FormMain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BBDE50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个人存款业务处理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F08B8E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ResumeLayout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5CAB457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PerformLayout();</w:t>
      </w:r>
    </w:p>
    <w:p w14:paraId="31940F1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ResumeLayou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1813B5A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72DA34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3CDD0D0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Combo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omboBoxAccountTyp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7493DD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Butt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buttonWithdraw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1FD5ACA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Group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groupBox2;</w:t>
      </w:r>
    </w:p>
    <w:p w14:paraId="634D7D2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Text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extBoxUser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EC8008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Text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extBoxMoney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9C8814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abel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label6;</w:t>
      </w:r>
    </w:p>
    <w:p w14:paraId="2C14328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abel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label4;</w:t>
      </w:r>
    </w:p>
    <w:p w14:paraId="1DE3EFB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abel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label5;</w:t>
      </w:r>
    </w:p>
    <w:p w14:paraId="4C70049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ist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listBoxStatu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06BF44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Butt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buttonDeposi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887648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Butt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buttonShowCustom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D29020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793FFAE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2689050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71937FE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;</w:t>
      </w:r>
    </w:p>
    <w:p w14:paraId="429E223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Collections.Generic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792C66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64D17ED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53FC8EE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namespac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BankCustoms</w:t>
      </w:r>
      <w:proofErr w:type="spellEnd"/>
    </w:p>
    <w:p w14:paraId="1B03B4C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783ADCE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at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Program</w:t>
      </w:r>
    </w:p>
    <w:p w14:paraId="0538927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6658648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[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TAThrea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]</w:t>
      </w:r>
    </w:p>
    <w:p w14:paraId="6814915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at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Main()</w:t>
      </w:r>
    </w:p>
    <w:p w14:paraId="78178BD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3A5CB8E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pplication.EnableVisualStyle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122D80A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pplication.SetCompatibleTextRenderingDefaul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76AD7C9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pplication.Ru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FormMai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);</w:t>
      </w:r>
    </w:p>
    <w:p w14:paraId="78921C6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18586A0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12E80A20" w14:textId="77777777" w:rsidR="00AF00B3" w:rsidRDefault="00AF00B3" w:rsidP="00AF00B3">
      <w:pPr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7C74A384" w14:textId="28A870A5" w:rsidR="00683DC3" w:rsidRPr="003812B2" w:rsidRDefault="00683DC3" w:rsidP="00683DC3">
      <w:pPr>
        <w:pStyle w:val="2"/>
        <w:spacing w:before="120" w:after="120" w:line="415" w:lineRule="auto"/>
        <w:rPr>
          <w:sz w:val="30"/>
        </w:rPr>
      </w:pPr>
      <w:r w:rsidRPr="00683DC3">
        <w:rPr>
          <w:rFonts w:hint="eastAsia"/>
          <w:sz w:val="30"/>
        </w:rPr>
        <w:t>问题及解答</w:t>
      </w:r>
    </w:p>
    <w:p w14:paraId="7AD69456" w14:textId="2898EB56" w:rsidR="00B23B0A" w:rsidRDefault="00B23B0A" w:rsidP="007161BB">
      <w:pPr>
        <w:rPr>
          <w:b/>
          <w:bCs/>
          <w:sz w:val="28"/>
          <w:szCs w:val="28"/>
        </w:rPr>
      </w:pPr>
      <w:r w:rsidRPr="00B23B0A">
        <w:rPr>
          <w:b/>
          <w:bCs/>
          <w:sz w:val="28"/>
          <w:szCs w:val="28"/>
        </w:rPr>
        <w:t>(1). 画出有代表性的包含存款、取款和显示帐户信息的程序运行界面，运行界面可以使用多个图表示。</w:t>
      </w:r>
    </w:p>
    <w:p w14:paraId="29B0AAE9" w14:textId="5D7560FC" w:rsidR="00066EDA" w:rsidRDefault="00066EDA" w:rsidP="007161BB">
      <w:pPr>
        <w:rPr>
          <w:b/>
          <w:bCs/>
          <w:sz w:val="28"/>
          <w:szCs w:val="28"/>
        </w:rPr>
      </w:pPr>
      <w:bookmarkStart w:id="9" w:name="_Hlk46818380"/>
    </w:p>
    <w:p w14:paraId="76752174" w14:textId="77777777" w:rsidR="00066EDA" w:rsidRDefault="002E046F" w:rsidP="007161BB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286C55D" wp14:editId="05051464">
            <wp:extent cx="5274310" cy="276225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046F">
        <w:rPr>
          <w:noProof/>
        </w:rPr>
        <w:t xml:space="preserve"> </w:t>
      </w:r>
      <w:r>
        <w:rPr>
          <w:noProof/>
        </w:rPr>
        <w:drawing>
          <wp:inline distT="0" distB="0" distL="0" distR="0" wp14:anchorId="3EEC9D9B" wp14:editId="2435C886">
            <wp:extent cx="5274310" cy="2664460"/>
            <wp:effectExtent l="0" t="0" r="2540" b="254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046F">
        <w:rPr>
          <w:noProof/>
        </w:rPr>
        <w:t xml:space="preserve"> </w:t>
      </w:r>
      <w:r>
        <w:rPr>
          <w:noProof/>
        </w:rPr>
        <w:drawing>
          <wp:inline distT="0" distB="0" distL="0" distR="0" wp14:anchorId="0899CB26" wp14:editId="3DA54F46">
            <wp:extent cx="5274310" cy="274320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54836" w14:textId="77777777" w:rsidR="00066EDA" w:rsidRDefault="00066EDA" w:rsidP="007161BB">
      <w:pPr>
        <w:rPr>
          <w:noProof/>
        </w:rPr>
      </w:pPr>
    </w:p>
    <w:p w14:paraId="7129968B" w14:textId="77777777" w:rsidR="00066EDA" w:rsidRDefault="00066EDA" w:rsidP="007161BB">
      <w:pPr>
        <w:rPr>
          <w:noProof/>
        </w:rPr>
      </w:pPr>
    </w:p>
    <w:p w14:paraId="79E92BA4" w14:textId="29A6E733" w:rsidR="007161BB" w:rsidRDefault="0087694D" w:rsidP="007161BB">
      <w:pPr>
        <w:rPr>
          <w:b/>
          <w:bCs/>
          <w:sz w:val="28"/>
          <w:szCs w:val="28"/>
        </w:rPr>
      </w:pPr>
      <w:r w:rsidRPr="00B23B0A">
        <w:rPr>
          <w:b/>
          <w:bCs/>
          <w:sz w:val="28"/>
          <w:szCs w:val="28"/>
        </w:rPr>
        <w:lastRenderedPageBreak/>
        <w:t xml:space="preserve"> </w:t>
      </w:r>
      <w:r w:rsidR="00B23B0A" w:rsidRPr="00B23B0A">
        <w:rPr>
          <w:b/>
          <w:bCs/>
          <w:sz w:val="28"/>
          <w:szCs w:val="28"/>
        </w:rPr>
        <w:t>(</w:t>
      </w:r>
      <w:r w:rsidR="000D2480">
        <w:rPr>
          <w:rFonts w:hint="eastAsia"/>
          <w:b/>
          <w:bCs/>
          <w:sz w:val="28"/>
          <w:szCs w:val="28"/>
        </w:rPr>
        <w:t>2</w:t>
      </w:r>
      <w:r w:rsidR="00B23B0A" w:rsidRPr="00B23B0A">
        <w:rPr>
          <w:b/>
          <w:bCs/>
          <w:sz w:val="28"/>
          <w:szCs w:val="28"/>
        </w:rPr>
        <w:t>). 写出实验中遇到的问题及解决方法。如</w:t>
      </w:r>
      <w:r w:rsidR="00BB7562">
        <w:rPr>
          <w:rFonts w:hint="eastAsia"/>
          <w:b/>
          <w:bCs/>
          <w:sz w:val="28"/>
          <w:szCs w:val="28"/>
        </w:rPr>
        <w:t>何</w:t>
      </w:r>
      <w:r w:rsidR="00B23B0A" w:rsidRPr="00B23B0A">
        <w:rPr>
          <w:b/>
          <w:bCs/>
          <w:sz w:val="28"/>
          <w:szCs w:val="28"/>
        </w:rPr>
        <w:t>将帐户信息保存到数据库中，简要回答（不需要写实现代码，只要求提供设计思路） 应该怎样实现存取款业务？</w:t>
      </w:r>
    </w:p>
    <w:bookmarkEnd w:id="9"/>
    <w:p w14:paraId="171A385D" w14:textId="3CF1C535" w:rsidR="00FF4A88" w:rsidRPr="0087694D" w:rsidRDefault="006C7B9A" w:rsidP="00FF4A88">
      <w:pPr>
        <w:jc w:val="left"/>
        <w:rPr>
          <w:rFonts w:ascii="宋体" w:eastAsia="宋体" w:hAnsi="宋体" w:hint="eastAsia"/>
          <w:b/>
          <w:bCs/>
          <w:sz w:val="24"/>
          <w:szCs w:val="24"/>
        </w:rPr>
      </w:pPr>
      <w:r w:rsidRPr="00167DC5">
        <w:rPr>
          <w:rFonts w:ascii="宋体" w:eastAsia="宋体" w:hAnsi="宋体" w:hint="eastAsia"/>
          <w:b/>
          <w:bCs/>
          <w:sz w:val="24"/>
          <w:szCs w:val="24"/>
        </w:rPr>
        <w:t>问题及解决方法：</w:t>
      </w:r>
    </w:p>
    <w:p w14:paraId="2027354F" w14:textId="72E2545B" w:rsidR="00167DC5" w:rsidRPr="00167DC5" w:rsidRDefault="00167DC5" w:rsidP="00167DC5">
      <w:pPr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7DC5">
        <w:rPr>
          <w:rFonts w:ascii="Times New Roman" w:eastAsia="宋体" w:hAnsi="Times New Roman" w:cs="Times New Roman"/>
          <w:sz w:val="24"/>
          <w:szCs w:val="24"/>
        </w:rPr>
        <w:t>问题：账户存款追加问题</w:t>
      </w:r>
    </w:p>
    <w:p w14:paraId="2F775E62" w14:textId="7F82C2B4" w:rsidR="006C7B9A" w:rsidRPr="00167DC5" w:rsidRDefault="00167DC5" w:rsidP="00167DC5">
      <w:pPr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7DC5">
        <w:rPr>
          <w:rFonts w:ascii="Times New Roman" w:eastAsia="宋体" w:hAnsi="Times New Roman" w:cs="Times New Roman"/>
          <w:sz w:val="24"/>
          <w:szCs w:val="24"/>
        </w:rPr>
        <w:t>解决方法：创建活期存款和定期存款对象，分别调用</w:t>
      </w:r>
      <w:proofErr w:type="spellStart"/>
      <w:r w:rsidRPr="00167DC5">
        <w:rPr>
          <w:rFonts w:ascii="Times New Roman" w:eastAsia="宋体" w:hAnsi="Times New Roman" w:cs="Times New Roman"/>
          <w:sz w:val="24"/>
          <w:szCs w:val="24"/>
        </w:rPr>
        <w:t>Diposit</w:t>
      </w:r>
      <w:proofErr w:type="spellEnd"/>
      <w:r w:rsidRPr="00167DC5">
        <w:rPr>
          <w:rFonts w:ascii="Times New Roman" w:eastAsia="宋体" w:hAnsi="Times New Roman" w:cs="Times New Roman"/>
          <w:sz w:val="24"/>
          <w:szCs w:val="24"/>
        </w:rPr>
        <w:t>方法和</w:t>
      </w:r>
      <w:r w:rsidRPr="00167DC5">
        <w:rPr>
          <w:rFonts w:ascii="Times New Roman" w:eastAsia="宋体" w:hAnsi="Times New Roman" w:cs="Times New Roman"/>
          <w:sz w:val="24"/>
          <w:szCs w:val="24"/>
        </w:rPr>
        <w:t>Withdraw</w:t>
      </w:r>
      <w:r w:rsidRPr="00167DC5">
        <w:rPr>
          <w:rFonts w:ascii="Times New Roman" w:eastAsia="宋体" w:hAnsi="Times New Roman" w:cs="Times New Roman"/>
          <w:sz w:val="24"/>
          <w:szCs w:val="24"/>
        </w:rPr>
        <w:t>方法。</w:t>
      </w:r>
    </w:p>
    <w:p w14:paraId="4A7BA52D" w14:textId="526BA070" w:rsidR="0098649C" w:rsidRPr="0020712A" w:rsidRDefault="0020712A" w:rsidP="0020712A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解决方式：</w:t>
      </w:r>
      <w:r w:rsidRPr="0020712A">
        <w:rPr>
          <w:rFonts w:ascii="Times New Roman" w:eastAsia="宋体" w:hAnsi="Times New Roman" w:cs="Times New Roman" w:hint="eastAsia"/>
          <w:sz w:val="24"/>
          <w:szCs w:val="24"/>
        </w:rPr>
        <w:t>保存所有活期存款帐户，用帐户名做键，同一个人只能有一个活期帐号，</w:t>
      </w:r>
      <w:r w:rsidRPr="0020712A">
        <w:rPr>
          <w:rFonts w:ascii="Times New Roman" w:eastAsia="宋体" w:hAnsi="Times New Roman" w:cs="Times New Roman"/>
          <w:sz w:val="24"/>
          <w:szCs w:val="24"/>
        </w:rPr>
        <w:t xml:space="preserve">static </w:t>
      </w:r>
      <w:proofErr w:type="spellStart"/>
      <w:r w:rsidRPr="0020712A">
        <w:rPr>
          <w:rFonts w:ascii="Times New Roman" w:eastAsia="宋体" w:hAnsi="Times New Roman" w:cs="Times New Roman"/>
          <w:sz w:val="24"/>
          <w:szCs w:val="24"/>
        </w:rPr>
        <w:t>SortedList</w:t>
      </w:r>
      <w:proofErr w:type="spellEnd"/>
      <w:r w:rsidRPr="0020712A">
        <w:rPr>
          <w:rFonts w:ascii="Times New Roman" w:eastAsia="宋体" w:hAnsi="Times New Roman" w:cs="Times New Roman"/>
          <w:sz w:val="24"/>
          <w:szCs w:val="24"/>
        </w:rPr>
        <w:t xml:space="preserve">&lt;string, </w:t>
      </w:r>
      <w:proofErr w:type="spellStart"/>
      <w:r w:rsidRPr="0020712A">
        <w:rPr>
          <w:rFonts w:ascii="Times New Roman" w:eastAsia="宋体" w:hAnsi="Times New Roman" w:cs="Times New Roman"/>
          <w:sz w:val="24"/>
          <w:szCs w:val="24"/>
        </w:rPr>
        <w:t>CheckingCustom</w:t>
      </w:r>
      <w:proofErr w:type="spellEnd"/>
      <w:r w:rsidRPr="0020712A">
        <w:rPr>
          <w:rFonts w:ascii="Times New Roman" w:eastAsia="宋体" w:hAnsi="Times New Roman" w:cs="Times New Roman"/>
          <w:sz w:val="24"/>
          <w:szCs w:val="24"/>
        </w:rPr>
        <w:t xml:space="preserve">&gt; </w:t>
      </w:r>
      <w:proofErr w:type="spellStart"/>
      <w:r w:rsidRPr="0020712A">
        <w:rPr>
          <w:rFonts w:ascii="Times New Roman" w:eastAsia="宋体" w:hAnsi="Times New Roman" w:cs="Times New Roman"/>
          <w:sz w:val="24"/>
          <w:szCs w:val="24"/>
        </w:rPr>
        <w:t>checkingCustomers</w:t>
      </w:r>
      <w:proofErr w:type="spellEnd"/>
      <w:r w:rsidRPr="0020712A">
        <w:rPr>
          <w:rFonts w:ascii="Times New Roman" w:eastAsia="宋体" w:hAnsi="Times New Roman" w:cs="Times New Roman"/>
          <w:sz w:val="24"/>
          <w:szCs w:val="24"/>
        </w:rPr>
        <w:t xml:space="preserve"> = new </w:t>
      </w:r>
      <w:proofErr w:type="spellStart"/>
      <w:r w:rsidRPr="0020712A">
        <w:rPr>
          <w:rFonts w:ascii="Times New Roman" w:eastAsia="宋体" w:hAnsi="Times New Roman" w:cs="Times New Roman"/>
          <w:sz w:val="24"/>
          <w:szCs w:val="24"/>
        </w:rPr>
        <w:t>SortedList</w:t>
      </w:r>
      <w:proofErr w:type="spellEnd"/>
      <w:r w:rsidRPr="0020712A">
        <w:rPr>
          <w:rFonts w:ascii="Times New Roman" w:eastAsia="宋体" w:hAnsi="Times New Roman" w:cs="Times New Roman"/>
          <w:sz w:val="24"/>
          <w:szCs w:val="24"/>
        </w:rPr>
        <w:t xml:space="preserve">&lt;string, </w:t>
      </w:r>
      <w:proofErr w:type="spellStart"/>
      <w:r w:rsidRPr="0020712A">
        <w:rPr>
          <w:rFonts w:ascii="Times New Roman" w:eastAsia="宋体" w:hAnsi="Times New Roman" w:cs="Times New Roman"/>
          <w:sz w:val="24"/>
          <w:szCs w:val="24"/>
        </w:rPr>
        <w:t>CheckingCustom</w:t>
      </w:r>
      <w:proofErr w:type="spellEnd"/>
      <w:r w:rsidRPr="0020712A">
        <w:rPr>
          <w:rFonts w:ascii="Times New Roman" w:eastAsia="宋体" w:hAnsi="Times New Roman" w:cs="Times New Roman"/>
          <w:sz w:val="24"/>
          <w:szCs w:val="24"/>
        </w:rPr>
        <w:t>&gt;();</w:t>
      </w:r>
      <w:r w:rsidRPr="0020712A">
        <w:rPr>
          <w:rFonts w:ascii="Times New Roman" w:eastAsia="宋体" w:hAnsi="Times New Roman" w:cs="Times New Roman" w:hint="eastAsia"/>
          <w:sz w:val="24"/>
          <w:szCs w:val="24"/>
        </w:rPr>
        <w:t>保存所有定期存款帐户，用帐户名做键，同一个人只能有一个定期帐号，</w:t>
      </w:r>
      <w:r w:rsidRPr="0020712A">
        <w:rPr>
          <w:rFonts w:ascii="Times New Roman" w:eastAsia="宋体" w:hAnsi="Times New Roman" w:cs="Times New Roman"/>
          <w:sz w:val="24"/>
          <w:szCs w:val="24"/>
        </w:rPr>
        <w:t xml:space="preserve">static </w:t>
      </w:r>
      <w:proofErr w:type="spellStart"/>
      <w:r w:rsidRPr="0020712A">
        <w:rPr>
          <w:rFonts w:ascii="Times New Roman" w:eastAsia="宋体" w:hAnsi="Times New Roman" w:cs="Times New Roman"/>
          <w:sz w:val="24"/>
          <w:szCs w:val="24"/>
        </w:rPr>
        <w:t>SortedList</w:t>
      </w:r>
      <w:proofErr w:type="spellEnd"/>
      <w:r w:rsidRPr="0020712A">
        <w:rPr>
          <w:rFonts w:ascii="Times New Roman" w:eastAsia="宋体" w:hAnsi="Times New Roman" w:cs="Times New Roman"/>
          <w:sz w:val="24"/>
          <w:szCs w:val="24"/>
        </w:rPr>
        <w:t xml:space="preserve">&lt;string, </w:t>
      </w:r>
      <w:proofErr w:type="spellStart"/>
      <w:r w:rsidRPr="0020712A">
        <w:rPr>
          <w:rFonts w:ascii="Times New Roman" w:eastAsia="宋体" w:hAnsi="Times New Roman" w:cs="Times New Roman"/>
          <w:sz w:val="24"/>
          <w:szCs w:val="24"/>
        </w:rPr>
        <w:t>FixedCustom</w:t>
      </w:r>
      <w:proofErr w:type="spellEnd"/>
      <w:r w:rsidRPr="0020712A">
        <w:rPr>
          <w:rFonts w:ascii="Times New Roman" w:eastAsia="宋体" w:hAnsi="Times New Roman" w:cs="Times New Roman"/>
          <w:sz w:val="24"/>
          <w:szCs w:val="24"/>
        </w:rPr>
        <w:t xml:space="preserve">&gt; </w:t>
      </w:r>
      <w:proofErr w:type="spellStart"/>
      <w:r w:rsidRPr="0020712A">
        <w:rPr>
          <w:rFonts w:ascii="Times New Roman" w:eastAsia="宋体" w:hAnsi="Times New Roman" w:cs="Times New Roman"/>
          <w:sz w:val="24"/>
          <w:szCs w:val="24"/>
        </w:rPr>
        <w:t>fixedCustomers</w:t>
      </w:r>
      <w:proofErr w:type="spellEnd"/>
      <w:r w:rsidRPr="0020712A">
        <w:rPr>
          <w:rFonts w:ascii="Times New Roman" w:eastAsia="宋体" w:hAnsi="Times New Roman" w:cs="Times New Roman"/>
          <w:sz w:val="24"/>
          <w:szCs w:val="24"/>
        </w:rPr>
        <w:t xml:space="preserve"> = new </w:t>
      </w:r>
      <w:proofErr w:type="spellStart"/>
      <w:r w:rsidRPr="0020712A">
        <w:rPr>
          <w:rFonts w:ascii="Times New Roman" w:eastAsia="宋体" w:hAnsi="Times New Roman" w:cs="Times New Roman"/>
          <w:sz w:val="24"/>
          <w:szCs w:val="24"/>
        </w:rPr>
        <w:t>SortedList</w:t>
      </w:r>
      <w:proofErr w:type="spellEnd"/>
      <w:r w:rsidRPr="0020712A">
        <w:rPr>
          <w:rFonts w:ascii="Times New Roman" w:eastAsia="宋体" w:hAnsi="Times New Roman" w:cs="Times New Roman"/>
          <w:sz w:val="24"/>
          <w:szCs w:val="24"/>
        </w:rPr>
        <w:t xml:space="preserve">&lt;string, </w:t>
      </w:r>
      <w:proofErr w:type="spellStart"/>
      <w:r w:rsidRPr="0020712A">
        <w:rPr>
          <w:rFonts w:ascii="Times New Roman" w:eastAsia="宋体" w:hAnsi="Times New Roman" w:cs="Times New Roman"/>
          <w:sz w:val="24"/>
          <w:szCs w:val="24"/>
        </w:rPr>
        <w:t>FixedCustom</w:t>
      </w:r>
      <w:proofErr w:type="spellEnd"/>
      <w:r w:rsidRPr="0020712A">
        <w:rPr>
          <w:rFonts w:ascii="Times New Roman" w:eastAsia="宋体" w:hAnsi="Times New Roman" w:cs="Times New Roman"/>
          <w:sz w:val="24"/>
          <w:szCs w:val="24"/>
        </w:rPr>
        <w:t>&gt;();</w:t>
      </w:r>
    </w:p>
    <w:p w14:paraId="3B65C5A8" w14:textId="77777777" w:rsidR="0020712A" w:rsidRPr="0087694D" w:rsidRDefault="0020712A" w:rsidP="002071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4523CBC2" w14:textId="116CA0C2" w:rsidR="00504CF3" w:rsidRPr="00982F57" w:rsidRDefault="00504CF3" w:rsidP="00504CF3">
      <w:pPr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设计</w:t>
      </w:r>
      <w:proofErr w:type="spellStart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CustomType</w:t>
      </w:r>
      <w:proofErr w:type="spellEnd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函数，定义活期存款和定期存款对象；</w:t>
      </w:r>
    </w:p>
    <w:p w14:paraId="094CA10E" w14:textId="77777777" w:rsidR="00504CF3" w:rsidRPr="00982F57" w:rsidRDefault="00504CF3" w:rsidP="00504CF3">
      <w:pPr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设计</w:t>
      </w:r>
      <w:proofErr w:type="spellStart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CreateCustom</w:t>
      </w:r>
      <w:proofErr w:type="spellEnd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函数，利用</w:t>
      </w: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if</w:t>
      </w: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条件判断存款类型进行存款对象开户创建；</w:t>
      </w:r>
    </w:p>
    <w:p w14:paraId="5BCB45D0" w14:textId="77777777" w:rsidR="00504CF3" w:rsidRPr="00982F57" w:rsidRDefault="00504CF3" w:rsidP="00504CF3">
      <w:pPr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设计</w:t>
      </w:r>
      <w:proofErr w:type="spellStart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AddItemToListBox</w:t>
      </w:r>
      <w:proofErr w:type="spellEnd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函数，利用</w:t>
      </w:r>
      <w:proofErr w:type="spellStart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listBoxStatus.Items.Add</w:t>
      </w:r>
      <w:proofErr w:type="spellEnd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将存款信息写入信息列表；</w:t>
      </w:r>
    </w:p>
    <w:p w14:paraId="584EA061" w14:textId="0A7A3CD0" w:rsidR="003B1447" w:rsidRPr="00504CF3" w:rsidRDefault="00504CF3" w:rsidP="00504CF3">
      <w:pPr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设计</w:t>
      </w:r>
      <w:proofErr w:type="spellStart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buttonDeposit_Click</w:t>
      </w:r>
      <w:proofErr w:type="spellEnd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和</w:t>
      </w:r>
      <w:proofErr w:type="spellStart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buttonWithdraw_Click</w:t>
      </w:r>
      <w:proofErr w:type="spellEnd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函数，创建</w:t>
      </w: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custom</w:t>
      </w: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对象，函数内部分别调用</w:t>
      </w:r>
      <w:proofErr w:type="spellStart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Diposit</w:t>
      </w:r>
      <w:proofErr w:type="spellEnd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函数和</w:t>
      </w: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Withdraw</w:t>
      </w: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函数实现存取款业务；</w:t>
      </w:r>
    </w:p>
    <w:sectPr w:rsidR="003B1447" w:rsidRPr="00504CF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6E3C86" w14:textId="77777777" w:rsidR="007C12AC" w:rsidRDefault="007C12AC" w:rsidP="00AF00B3">
      <w:r>
        <w:separator/>
      </w:r>
    </w:p>
  </w:endnote>
  <w:endnote w:type="continuationSeparator" w:id="0">
    <w:p w14:paraId="4E15D187" w14:textId="77777777" w:rsidR="007C12AC" w:rsidRDefault="007C12AC" w:rsidP="00AF00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KaiTi">
    <w:altName w:val="KaiTi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4D34F8" w14:textId="77777777" w:rsidR="007C12AC" w:rsidRDefault="007C12AC" w:rsidP="00AF00B3">
      <w:r>
        <w:separator/>
      </w:r>
    </w:p>
  </w:footnote>
  <w:footnote w:type="continuationSeparator" w:id="0">
    <w:p w14:paraId="7DFB851B" w14:textId="77777777" w:rsidR="007C12AC" w:rsidRDefault="007C12AC" w:rsidP="00AF00B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MzYyMTY1sTQ0MrJU0lEKTi0uzszPAykwqgUAIZaHUiwAAAA="/>
  </w:docVars>
  <w:rsids>
    <w:rsidRoot w:val="006D767F"/>
    <w:rsid w:val="00005947"/>
    <w:rsid w:val="00065E2E"/>
    <w:rsid w:val="00066EDA"/>
    <w:rsid w:val="000B3837"/>
    <w:rsid w:val="000D2480"/>
    <w:rsid w:val="00115090"/>
    <w:rsid w:val="00122613"/>
    <w:rsid w:val="001478A8"/>
    <w:rsid w:val="00167DC5"/>
    <w:rsid w:val="0020712A"/>
    <w:rsid w:val="002D6707"/>
    <w:rsid w:val="002E046F"/>
    <w:rsid w:val="002E63A3"/>
    <w:rsid w:val="003677FE"/>
    <w:rsid w:val="003812B2"/>
    <w:rsid w:val="003B1447"/>
    <w:rsid w:val="00487259"/>
    <w:rsid w:val="004A041C"/>
    <w:rsid w:val="004B06C7"/>
    <w:rsid w:val="004E4DFE"/>
    <w:rsid w:val="00504CF3"/>
    <w:rsid w:val="00531AF9"/>
    <w:rsid w:val="005E223B"/>
    <w:rsid w:val="005F0B1A"/>
    <w:rsid w:val="00621DB0"/>
    <w:rsid w:val="00683DC3"/>
    <w:rsid w:val="006A4746"/>
    <w:rsid w:val="006B6B95"/>
    <w:rsid w:val="006B6D87"/>
    <w:rsid w:val="006C7B9A"/>
    <w:rsid w:val="006D5EE7"/>
    <w:rsid w:val="006D767F"/>
    <w:rsid w:val="00700558"/>
    <w:rsid w:val="007161BB"/>
    <w:rsid w:val="007C12AC"/>
    <w:rsid w:val="008435E1"/>
    <w:rsid w:val="0087694D"/>
    <w:rsid w:val="008F70DA"/>
    <w:rsid w:val="009320A5"/>
    <w:rsid w:val="00963909"/>
    <w:rsid w:val="0098649C"/>
    <w:rsid w:val="00AE765C"/>
    <w:rsid w:val="00AF00B3"/>
    <w:rsid w:val="00AF134C"/>
    <w:rsid w:val="00B23B0A"/>
    <w:rsid w:val="00B83C7E"/>
    <w:rsid w:val="00B85879"/>
    <w:rsid w:val="00BB7562"/>
    <w:rsid w:val="00CA3995"/>
    <w:rsid w:val="00D3761E"/>
    <w:rsid w:val="00D57342"/>
    <w:rsid w:val="00D81A6B"/>
    <w:rsid w:val="00E4427A"/>
    <w:rsid w:val="00EA3089"/>
    <w:rsid w:val="00ED3366"/>
    <w:rsid w:val="00FB3147"/>
    <w:rsid w:val="00FC0AB1"/>
    <w:rsid w:val="00FF4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5D1D91"/>
  <w15:chartTrackingRefBased/>
  <w15:docId w15:val="{25B3176E-5683-43FE-84EF-1F548A8E8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D767F"/>
    <w:pPr>
      <w:keepNext/>
      <w:keepLines/>
      <w:spacing w:before="240" w:after="120" w:line="360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D57342"/>
    <w:pPr>
      <w:keepNext/>
      <w:keepLines/>
      <w:spacing w:before="260" w:after="260" w:line="416" w:lineRule="auto"/>
      <w:outlineLvl w:val="1"/>
    </w:pPr>
    <w:rPr>
      <w:rFonts w:asciiTheme="majorHAnsi" w:eastAsia="微软雅黑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D5734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D767F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D57342"/>
    <w:rPr>
      <w:rFonts w:asciiTheme="majorHAnsi" w:eastAsia="微软雅黑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D57342"/>
    <w:rPr>
      <w:b/>
      <w:bCs/>
      <w:sz w:val="32"/>
      <w:szCs w:val="32"/>
    </w:rPr>
  </w:style>
  <w:style w:type="table" w:styleId="a3">
    <w:name w:val="Table Grid"/>
    <w:basedOn w:val="a1"/>
    <w:uiPriority w:val="39"/>
    <w:rsid w:val="007161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487259"/>
    <w:rPr>
      <w:rFonts w:ascii="KaiTi" w:hAnsi="KaiTi" w:hint="default"/>
      <w:b w:val="0"/>
      <w:bCs w:val="0"/>
      <w:i w:val="0"/>
      <w:iCs w:val="0"/>
      <w:color w:val="00000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AF00B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F00B3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F00B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F00B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9</TotalTime>
  <Pages>1</Pages>
  <Words>2785</Words>
  <Characters>15879</Characters>
  <Application>Microsoft Office Word</Application>
  <DocSecurity>0</DocSecurity>
  <Lines>132</Lines>
  <Paragraphs>37</Paragraphs>
  <ScaleCrop>false</ScaleCrop>
  <Company/>
  <LinksUpToDate>false</LinksUpToDate>
  <CharactersWithSpaces>18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omi</dc:creator>
  <cp:keywords/>
  <dc:description/>
  <cp:lastModifiedBy>单联天</cp:lastModifiedBy>
  <cp:revision>76</cp:revision>
  <dcterms:created xsi:type="dcterms:W3CDTF">2020-07-08T05:57:00Z</dcterms:created>
  <dcterms:modified xsi:type="dcterms:W3CDTF">2020-08-15T12:00:00Z</dcterms:modified>
</cp:coreProperties>
</file>